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7BD" w:rsidRPr="00E802CA" w:rsidRDefault="00B400C0" w:rsidP="00992D17">
      <w:pPr>
        <w:jc w:val="center"/>
        <w:rPr>
          <w:bCs/>
          <w:sz w:val="22"/>
          <w:szCs w:val="22"/>
        </w:rPr>
      </w:pPr>
      <w:r w:rsidRPr="00E802CA">
        <w:rPr>
          <w:sz w:val="22"/>
          <w:szCs w:val="22"/>
        </w:rPr>
        <w:t xml:space="preserve">                                                          </w:t>
      </w:r>
    </w:p>
    <w:p w:rsidR="00023A99" w:rsidRPr="00E802CA" w:rsidRDefault="00B400C0" w:rsidP="00023A99">
      <w:pPr>
        <w:rPr>
          <w:b/>
          <w:sz w:val="22"/>
          <w:szCs w:val="22"/>
        </w:rPr>
      </w:pPr>
      <w:r w:rsidRPr="00E802CA">
        <w:rPr>
          <w:b/>
          <w:sz w:val="22"/>
          <w:szCs w:val="22"/>
        </w:rPr>
        <w:t>Karta opisu zajęć (s</w:t>
      </w:r>
      <w:r w:rsidR="0092197E" w:rsidRPr="00E802CA">
        <w:rPr>
          <w:b/>
          <w:sz w:val="22"/>
          <w:szCs w:val="22"/>
        </w:rPr>
        <w:t>ylabus)</w:t>
      </w:r>
    </w:p>
    <w:p w:rsidR="00B400C0" w:rsidRPr="00E802CA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5344"/>
      </w:tblGrid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F02E5D" w:rsidP="004C0125">
            <w:r w:rsidRPr="00E802CA">
              <w:rPr>
                <w:sz w:val="22"/>
                <w:szCs w:val="22"/>
              </w:rPr>
              <w:t>Nazwa kierunku</w:t>
            </w:r>
            <w:r w:rsidR="00EC3848" w:rsidRPr="00E802CA">
              <w:rPr>
                <w:sz w:val="22"/>
                <w:szCs w:val="22"/>
              </w:rPr>
              <w:t xml:space="preserve"> </w:t>
            </w:r>
            <w:r w:rsidR="00023A99" w:rsidRPr="00E802CA">
              <w:rPr>
                <w:sz w:val="22"/>
                <w:szCs w:val="22"/>
              </w:rPr>
              <w:t>studiów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t>Behawiorystyka zwierząt</w:t>
            </w:r>
          </w:p>
        </w:tc>
      </w:tr>
      <w:tr w:rsidR="00E802CA" w:rsidRPr="00E6680C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92197E" w:rsidP="004C0125">
            <w:r w:rsidRPr="00E802CA">
              <w:rPr>
                <w:sz w:val="22"/>
                <w:szCs w:val="22"/>
              </w:rPr>
              <w:t>Nazwa modułu</w:t>
            </w:r>
            <w:r w:rsidR="00023A99" w:rsidRPr="00E802CA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93BB5" w:rsidP="004C0125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Zwierzęta drobne w chowie domowym</w:t>
            </w:r>
            <w:r w:rsidR="00EC2949" w:rsidRPr="00E802CA">
              <w:rPr>
                <w:b/>
                <w:bCs/>
                <w:lang w:val="en-US"/>
              </w:rPr>
              <w:t xml:space="preserve"> / </w:t>
            </w:r>
            <w:r w:rsidRPr="00C93BB5">
              <w:rPr>
                <w:rStyle w:val="hps"/>
                <w:lang w:val="en-US"/>
              </w:rPr>
              <w:t>Small animals kept at hom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ęzyk wykładowy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r w:rsidRPr="00E802CA">
              <w:rPr>
                <w:sz w:val="22"/>
                <w:szCs w:val="22"/>
                <w:lang w:val="en-US"/>
              </w:rPr>
              <w:t xml:space="preserve">Polski / </w:t>
            </w:r>
            <w:r w:rsidRPr="00E73585">
              <w:rPr>
                <w:strike/>
                <w:sz w:val="22"/>
                <w:szCs w:val="22"/>
                <w:lang w:val="en-US"/>
              </w:rPr>
              <w:t xml:space="preserve">angielski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Rodzaj modułu</w:t>
            </w:r>
            <w:r w:rsidR="00206860" w:rsidRPr="00E802CA">
              <w:rPr>
                <w:sz w:val="22"/>
                <w:szCs w:val="22"/>
              </w:rPr>
              <w:t xml:space="preserve"> 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obowiązkowy/</w:t>
            </w:r>
            <w:r w:rsidRPr="00E802CA">
              <w:rPr>
                <w:strike/>
                <w:sz w:val="22"/>
                <w:szCs w:val="22"/>
              </w:rPr>
              <w:t>fakultatywny</w:t>
            </w:r>
            <w:r w:rsidR="00BA2E91" w:rsidRPr="00E802CA">
              <w:rPr>
                <w:sz w:val="22"/>
                <w:szCs w:val="22"/>
              </w:rPr>
              <w:t xml:space="preserve"> </w:t>
            </w:r>
            <w:r w:rsidR="00BA2E91" w:rsidRPr="00E802CA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ierwszego stopnia/</w:t>
            </w:r>
            <w:r w:rsidRPr="00E802CA">
              <w:rPr>
                <w:strike/>
                <w:sz w:val="22"/>
                <w:szCs w:val="22"/>
              </w:rPr>
              <w:t>drugiego stopnia</w:t>
            </w:r>
            <w:r w:rsidRPr="00E802CA">
              <w:rPr>
                <w:sz w:val="22"/>
                <w:szCs w:val="22"/>
              </w:rPr>
              <w:t>/</w:t>
            </w:r>
            <w:r w:rsidRPr="00E802CA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Forma studiów</w:t>
            </w:r>
          </w:p>
          <w:p w:rsidR="00F02E5D" w:rsidRPr="00E802CA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774AC4">
              <w:rPr>
                <w:strike/>
                <w:sz w:val="22"/>
                <w:szCs w:val="22"/>
              </w:rPr>
              <w:t>stacjonarne</w:t>
            </w:r>
            <w:r w:rsidRPr="00E802CA">
              <w:rPr>
                <w:sz w:val="22"/>
                <w:szCs w:val="22"/>
              </w:rPr>
              <w:t>/</w:t>
            </w:r>
            <w:r w:rsidRPr="00774AC4">
              <w:rPr>
                <w:sz w:val="22"/>
                <w:szCs w:val="22"/>
              </w:rPr>
              <w:t>niestacjonarn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II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774AC4" w:rsidP="004C0125">
            <w:r>
              <w:rPr>
                <w:sz w:val="22"/>
                <w:szCs w:val="22"/>
              </w:rPr>
              <w:t>6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Liczba punktów ECTS z podziałem na kontaktowe/niekontaktow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D732E" w:rsidP="00E73585">
            <w:r w:rsidRPr="00E802CA">
              <w:rPr>
                <w:sz w:val="22"/>
                <w:szCs w:val="22"/>
              </w:rPr>
              <w:t>3</w:t>
            </w:r>
            <w:r w:rsidR="00023A99" w:rsidRPr="00E802CA">
              <w:rPr>
                <w:sz w:val="22"/>
                <w:szCs w:val="22"/>
              </w:rPr>
              <w:t xml:space="preserve"> (</w:t>
            </w:r>
            <w:r w:rsidRPr="00E802CA">
              <w:rPr>
                <w:sz w:val="22"/>
                <w:szCs w:val="22"/>
              </w:rPr>
              <w:t>1,6</w:t>
            </w:r>
            <w:r w:rsidR="00023A99" w:rsidRPr="00E802CA">
              <w:rPr>
                <w:sz w:val="22"/>
                <w:szCs w:val="22"/>
              </w:rPr>
              <w:t>/</w:t>
            </w:r>
            <w:r w:rsidR="00E73585">
              <w:rPr>
                <w:sz w:val="22"/>
                <w:szCs w:val="22"/>
              </w:rPr>
              <w:t>1,</w:t>
            </w:r>
            <w:r w:rsidRPr="00E802CA">
              <w:rPr>
                <w:sz w:val="22"/>
                <w:szCs w:val="22"/>
              </w:rPr>
              <w:t>4</w:t>
            </w:r>
            <w:r w:rsidR="00023A99" w:rsidRPr="00E802CA">
              <w:rPr>
                <w:sz w:val="22"/>
                <w:szCs w:val="22"/>
              </w:rPr>
              <w:t>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F02E5D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Tytuł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/stopień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, imię i nazwisko osoby</w:t>
            </w:r>
            <w:r w:rsidR="00F02E5D" w:rsidRPr="00E802CA">
              <w:rPr>
                <w:sz w:val="22"/>
                <w:szCs w:val="22"/>
              </w:rPr>
              <w:t xml:space="preserve"> </w:t>
            </w:r>
            <w:r w:rsidRPr="00E802CA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C93BB5">
            <w:r w:rsidRPr="00E802CA">
              <w:t xml:space="preserve">Dr </w:t>
            </w:r>
            <w:r w:rsidR="00C93BB5">
              <w:t>hab. Mirosław Karpińsk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ednostka oferująca moduł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rFonts w:cs="Tahoma"/>
                <w:szCs w:val="20"/>
              </w:rPr>
              <w:t xml:space="preserve">Katedra </w:t>
            </w:r>
            <w:r w:rsidRPr="00E802CA">
              <w:t>Etologii Zwierząt i Łowiectwa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Cel modułu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EC2949">
            <w:pPr>
              <w:autoSpaceDE w:val="0"/>
              <w:autoSpaceDN w:val="0"/>
              <w:adjustRightInd w:val="0"/>
              <w:jc w:val="both"/>
            </w:pPr>
            <w:r w:rsidRPr="00E802CA">
              <w:t xml:space="preserve">Celem przedmiotu jest zapoznanie studentów z gatunkami </w:t>
            </w:r>
            <w:r>
              <w:t>drobnych ssaków</w:t>
            </w:r>
            <w:r w:rsidRPr="00E802CA">
              <w:t xml:space="preserve"> utrzymywanych i hodowanych w warunkach hodowli amatorskich</w:t>
            </w:r>
            <w:r>
              <w:t>.</w:t>
            </w:r>
            <w:r w:rsidRPr="00E802CA">
              <w:t xml:space="preserve"> Nabycie świadomości prawnej – znajomość przepisów prawa regulujących obrót tymi gatunkami zwierząt w Polsce i na świecie (Konwencja Waszyngtońska, Rozporządzenie o zwierzętach niebezpiecznych). Omówienie podstawowych parametrów biologicznych</w:t>
            </w:r>
            <w:r>
              <w:t xml:space="preserve"> i cech behawioralnych</w:t>
            </w:r>
            <w:r w:rsidRPr="00E802CA">
              <w:t xml:space="preserve"> </w:t>
            </w:r>
            <w:r>
              <w:t>związanych z aktywnością dobową zwierząt drobnych utrzymywanych</w:t>
            </w:r>
            <w:r w:rsidRPr="00E802CA">
              <w:t xml:space="preserve"> w hodowlach amatorskich</w:t>
            </w:r>
          </w:p>
        </w:tc>
      </w:tr>
      <w:tr w:rsidR="00E802CA" w:rsidRPr="00E802CA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E802CA" w:rsidRDefault="00023A99" w:rsidP="00206860">
            <w:pPr>
              <w:jc w:val="both"/>
            </w:pPr>
            <w:r w:rsidRPr="00E802CA">
              <w:rPr>
                <w:sz w:val="22"/>
                <w:szCs w:val="22"/>
              </w:rPr>
              <w:t xml:space="preserve">Efekty </w:t>
            </w:r>
            <w:r w:rsidR="00D2747A" w:rsidRPr="00E802CA">
              <w:rPr>
                <w:sz w:val="22"/>
                <w:szCs w:val="22"/>
              </w:rPr>
              <w:t>uczenia się</w:t>
            </w:r>
            <w:r w:rsidR="00206860" w:rsidRPr="00E802CA">
              <w:rPr>
                <w:sz w:val="22"/>
                <w:szCs w:val="22"/>
              </w:rPr>
              <w:t xml:space="preserve"> dla modułu </w:t>
            </w:r>
            <w:r w:rsidRPr="00E802CA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E802CA">
              <w:rPr>
                <w:sz w:val="22"/>
                <w:szCs w:val="22"/>
              </w:rPr>
              <w:t>ągnie</w:t>
            </w:r>
            <w:r w:rsidR="00206860" w:rsidRPr="00E802CA">
              <w:rPr>
                <w:sz w:val="22"/>
                <w:szCs w:val="22"/>
              </w:rPr>
              <w:t xml:space="preserve"> po zrealizowaniu zajęć</w:t>
            </w:r>
            <w:r w:rsidR="000F587A" w:rsidRPr="00E802CA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iedza: 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>W1.</w:t>
            </w:r>
            <w:r w:rsidRPr="00E802CA">
              <w:t xml:space="preserve"> Opisuje biologię najczęściej utrzymywanych gatunków </w:t>
            </w:r>
            <w:r>
              <w:t>drobnych ssak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Ma rozszerzoną wiedzę dotyczącą wyboru zwierząt do różnych form użytkowania z uwzględnieniem ich specyfiki behawioralnej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 xml:space="preserve">W3. </w:t>
            </w:r>
            <w:r w:rsidRPr="00E802CA">
              <w:t xml:space="preserve">Posiada wiedzę na temat sposobu utrzymywania </w:t>
            </w:r>
            <w:r>
              <w:t>drobnych ssaków</w:t>
            </w:r>
            <w:r w:rsidRPr="00E802CA">
              <w:t xml:space="preserve"> w hodowlach amatorski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Umiejętności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 xml:space="preserve">U1. </w:t>
            </w:r>
            <w:r w:rsidRPr="00E802CA">
              <w:t xml:space="preserve">Wykazuje umiejętność wyszukiwania i analizowania wiedzy o biologii zwierząt w celu wykonania i przedstawienia projektu dotyczącego wybranych </w:t>
            </w:r>
            <w:r>
              <w:t>gatunków drobnych ssaków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 xml:space="preserve">U2. </w:t>
            </w:r>
            <w:r w:rsidRPr="00E802CA">
              <w:t xml:space="preserve">Potrafi zaprojektować odpowiedni </w:t>
            </w:r>
            <w:r>
              <w:t>kojec/klatkę/pomieszczenie</w:t>
            </w:r>
            <w:r w:rsidRPr="00E802CA">
              <w:t xml:space="preserve"> do </w:t>
            </w:r>
            <w:r>
              <w:t xml:space="preserve">chowu i </w:t>
            </w:r>
            <w:r w:rsidRPr="00E802CA">
              <w:t xml:space="preserve">hodowli </w:t>
            </w:r>
            <w:r>
              <w:t>drobnych ssaków</w:t>
            </w:r>
            <w:r w:rsidRPr="00E802CA">
              <w:t xml:space="preserve"> z uwzględnieniem potrzeb środowiskowych i behawioralny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Kompetencje społeczne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 xml:space="preserve">K1. </w:t>
            </w:r>
            <w:r w:rsidRPr="00E802CA">
              <w:t>Analizuje realne możliwości utrzymania danego zwierzęcia w stosunku do zakresu jego potrzeb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20619B" w:rsidP="004C0125">
            <w:r w:rsidRPr="00E802CA">
              <w:rPr>
                <w:sz w:val="22"/>
                <w:szCs w:val="22"/>
              </w:rPr>
              <w:t>K2.</w:t>
            </w:r>
            <w:r w:rsidRPr="00E802CA">
              <w:t xml:space="preserve"> </w:t>
            </w:r>
            <w:r w:rsidRPr="00E802CA">
              <w:rPr>
                <w:rStyle w:val="hps"/>
              </w:rPr>
              <w:t>Uzasadnienia potrzebę wykorzystywania wiedzy w celu podnoszenia świadomości poszczególnych grup społecznych w zakresie chowu i hodowli zwierząt</w:t>
            </w:r>
            <w:r>
              <w:rPr>
                <w:rStyle w:val="hps"/>
              </w:rPr>
              <w:t xml:space="preserve"> w warunkach domowych (amatorskich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Treści programowe modułu </w:t>
            </w:r>
          </w:p>
          <w:p w:rsidR="00B400C0" w:rsidRPr="00E802CA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E802CA" w:rsidRDefault="0020619B" w:rsidP="00E802CA">
            <w:r w:rsidRPr="00E802CA">
              <w:rPr>
                <w:sz w:val="22"/>
                <w:szCs w:val="22"/>
              </w:rPr>
              <w:t>Moduł dotyczy metod</w:t>
            </w:r>
            <w:r>
              <w:rPr>
                <w:sz w:val="22"/>
                <w:szCs w:val="22"/>
              </w:rPr>
              <w:t xml:space="preserve"> chowu i</w:t>
            </w:r>
            <w:r w:rsidRPr="00E802CA">
              <w:rPr>
                <w:sz w:val="22"/>
                <w:szCs w:val="22"/>
              </w:rPr>
              <w:t xml:space="preserve"> hodowli </w:t>
            </w:r>
            <w:r>
              <w:rPr>
                <w:sz w:val="22"/>
                <w:szCs w:val="22"/>
              </w:rPr>
              <w:t>drobnych ssaków</w:t>
            </w:r>
            <w:r w:rsidRPr="00E802CA">
              <w:rPr>
                <w:sz w:val="22"/>
                <w:szCs w:val="22"/>
              </w:rPr>
              <w:t xml:space="preserve"> w warunkach domowej hodowli. Omówione zostaną </w:t>
            </w:r>
            <w:r>
              <w:rPr>
                <w:sz w:val="22"/>
                <w:szCs w:val="22"/>
              </w:rPr>
              <w:t>podstawy biologii takie jak aktywność dobowa, cykl płciowy, behawior żywieniowy.</w:t>
            </w:r>
            <w:r w:rsidRPr="00E802CA">
              <w:rPr>
                <w:sz w:val="22"/>
                <w:szCs w:val="22"/>
              </w:rPr>
              <w:t xml:space="preserve"> Zasady aranżacji przestrzeni bytowej dostosowanej do wymogów danego gatunku jak również wykorzystywane metody </w:t>
            </w:r>
            <w:r>
              <w:rPr>
                <w:sz w:val="22"/>
                <w:szCs w:val="22"/>
              </w:rPr>
              <w:t xml:space="preserve">wzbogacenia środowiska </w:t>
            </w:r>
            <w:r w:rsidRPr="00E802CA">
              <w:rPr>
                <w:sz w:val="22"/>
                <w:szCs w:val="22"/>
              </w:rPr>
              <w:t xml:space="preserve"> tych zwierząt w hodowli amatorskiej. Omówione zostaną procedury związane z rejestracją hodowli zwierząt, </w:t>
            </w:r>
            <w:r>
              <w:rPr>
                <w:sz w:val="22"/>
                <w:szCs w:val="22"/>
              </w:rPr>
              <w:t>oraz ewentualne zagrożenia dla człowieka – zoonozy.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Należy podać literaturę wymaganą i zalecaną do zaliczenia modułu</w:t>
            </w:r>
          </w:p>
          <w:p w:rsidR="008D13BA" w:rsidRPr="00E802C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podstawowa:</w:t>
            </w:r>
            <w:r w:rsidR="002835BD" w:rsidRPr="00E802CA">
              <w:rPr>
                <w:i/>
                <w:sz w:val="22"/>
                <w:szCs w:val="22"/>
              </w:rPr>
              <w:t xml:space="preserve"> </w:t>
            </w:r>
          </w:p>
          <w:p w:rsidR="0020619B" w:rsidRPr="00805861" w:rsidRDefault="0020619B" w:rsidP="0020619B">
            <w:pPr>
              <w:spacing w:after="200"/>
              <w:rPr>
                <w:bCs/>
                <w:lang w:eastAsia="en-US"/>
              </w:rPr>
            </w:pPr>
            <w:r w:rsidRPr="00805861">
              <w:rPr>
                <w:lang w:eastAsia="en-US"/>
              </w:rPr>
              <w:t xml:space="preserve">Marcin Jan Gorazdowski; </w:t>
            </w:r>
            <w:hyperlink r:id="rId8" w:history="1">
              <w:r w:rsidRPr="00805861">
                <w:rPr>
                  <w:bCs/>
                  <w:lang w:eastAsia="en-US"/>
                </w:rPr>
                <w:t xml:space="preserve">Małe ssaki terraryjne, </w:t>
              </w:r>
              <w:r w:rsidRPr="00805861">
                <w:rPr>
                  <w:lang w:eastAsia="en-US"/>
                </w:rPr>
                <w:t>MULICO, Warszawa , ISBN-</w:t>
              </w:r>
              <w:r w:rsidRPr="00805861">
                <w:t xml:space="preserve">978-83-7073-537-1 </w:t>
              </w:r>
              <w:r w:rsidRPr="00805861">
                <w:rPr>
                  <w:bCs/>
                  <w:lang w:eastAsia="en-US"/>
                </w:rPr>
                <w:t xml:space="preserve"> </w:t>
              </w:r>
            </w:hyperlink>
          </w:p>
          <w:p w:rsidR="0020619B" w:rsidRPr="00805861" w:rsidRDefault="0020619B" w:rsidP="0020619B">
            <w:pPr>
              <w:spacing w:after="200"/>
            </w:pPr>
            <w:r w:rsidRPr="00805861">
              <w:rPr>
                <w:shd w:val="clear" w:color="auto" w:fill="FFFFFF"/>
                <w:lang w:eastAsia="en-US"/>
              </w:rPr>
              <w:t>Agnieszka Zas: Myszy, Egros, ISBN-</w:t>
            </w:r>
            <w:r w:rsidRPr="00805861">
              <w:t>83-88185-56-X</w:t>
            </w:r>
          </w:p>
          <w:p w:rsidR="0020619B" w:rsidRPr="00805861" w:rsidRDefault="0020619B" w:rsidP="0020619B">
            <w:pPr>
              <w:spacing w:after="200"/>
              <w:rPr>
                <w:shd w:val="clear" w:color="auto" w:fill="FFFFFF"/>
                <w:lang w:eastAsia="en-US"/>
              </w:rPr>
            </w:pPr>
            <w:r w:rsidRPr="00805861">
              <w:t>Andrzej Gugołek: Amatorska hodowla wybranych gatunków ssaków, UWM 2011, ISBN-9788372997203</w:t>
            </w:r>
          </w:p>
          <w:p w:rsidR="0020619B" w:rsidRPr="00805861" w:rsidRDefault="0020619B" w:rsidP="0020619B">
            <w:pPr>
              <w:spacing w:after="200"/>
              <w:rPr>
                <w:bCs/>
                <w:lang w:eastAsia="en-US"/>
              </w:rPr>
            </w:pPr>
            <w:r w:rsidRPr="00805861">
              <w:rPr>
                <w:lang w:eastAsia="en-US"/>
              </w:rPr>
              <w:t xml:space="preserve">Czapczyk P., 2015. </w:t>
            </w:r>
            <w:r w:rsidRPr="00805861">
              <w:rPr>
                <w:bCs/>
                <w:lang w:eastAsia="en-US"/>
              </w:rPr>
              <w:t>Terrarium. Zwierzęta, rośliny, wyposażenie i aranżacje. Edgar</w:t>
            </w:r>
          </w:p>
          <w:p w:rsidR="008D13B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uzupełniająca:</w:t>
            </w:r>
          </w:p>
          <w:p w:rsidR="0020619B" w:rsidRDefault="0020619B" w:rsidP="0020619B">
            <w:r>
              <w:t xml:space="preserve">Konkol, D., &amp; Cholewinska, P. (2019). Kryteria i metody oceny dobrostanu gadów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03).</w:t>
            </w:r>
          </w:p>
          <w:p w:rsidR="0020619B" w:rsidRDefault="0020619B" w:rsidP="0020619B">
            <w:r>
              <w:t xml:space="preserve">Konkol, D. (2019). Stosowanie żywych zwierząt karmowych w żywieniu gadów-aspekty związane z dobrostanem i etyką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10)</w:t>
            </w:r>
          </w:p>
          <w:p w:rsidR="00E6680C" w:rsidRPr="00E802CA" w:rsidRDefault="00E6680C" w:rsidP="004C0125"/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6A31DA" w:rsidP="004E2F7B">
            <w:r w:rsidRPr="00E802CA">
              <w:rPr>
                <w:rFonts w:cs="Tahoma"/>
                <w:szCs w:val="20"/>
              </w:rPr>
              <w:t xml:space="preserve">Wykład, ćwiczenia, </w:t>
            </w:r>
            <w:r w:rsidRPr="00E802CA">
              <w:t>dyskusja</w:t>
            </w:r>
            <w:r w:rsidRPr="00E802CA">
              <w:rPr>
                <w:rFonts w:cs="Tahoma"/>
                <w:szCs w:val="20"/>
              </w:rPr>
              <w:t>, wykonanie i zadania projektowego w formie prezentacji multimedialnej</w:t>
            </w:r>
            <w:r w:rsidR="004E2F7B">
              <w:rPr>
                <w:rFonts w:cs="Tahoma"/>
                <w:szCs w:val="20"/>
              </w:rPr>
              <w:t xml:space="preserve"> lub papierowej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Sposoby weryfikacji oraz formy dokumentowania osiągniętych efektów </w:t>
            </w:r>
            <w:r w:rsidR="00D2747A" w:rsidRPr="00E802CA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F20FE" w:rsidRPr="00E802CA" w:rsidRDefault="00BF20FE" w:rsidP="0083437D">
            <w:pPr>
              <w:rPr>
                <w:u w:val="single"/>
              </w:rPr>
            </w:pPr>
            <w:r w:rsidRPr="00E802CA">
              <w:rPr>
                <w:sz w:val="22"/>
                <w:szCs w:val="22"/>
                <w:u w:val="single"/>
              </w:rPr>
              <w:t>SPOSOBY WERYFIKACJI:</w:t>
            </w: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W1</w:t>
            </w:r>
            <w:r w:rsidR="006A31DA" w:rsidRPr="00E802CA">
              <w:rPr>
                <w:sz w:val="22"/>
                <w:szCs w:val="22"/>
              </w:rPr>
              <w:t>-3</w:t>
            </w:r>
            <w:r w:rsidRPr="00E802CA">
              <w:rPr>
                <w:sz w:val="22"/>
                <w:szCs w:val="22"/>
              </w:rPr>
              <w:t xml:space="preserve"> – </w:t>
            </w:r>
            <w:r w:rsidR="006A31DA" w:rsidRPr="00E802CA">
              <w:rPr>
                <w:sz w:val="22"/>
                <w:szCs w:val="22"/>
              </w:rPr>
              <w:t xml:space="preserve">jeden sprawdzian </w:t>
            </w:r>
            <w:r w:rsidRPr="00E802CA">
              <w:rPr>
                <w:sz w:val="22"/>
                <w:szCs w:val="22"/>
              </w:rPr>
              <w:t>pisemn</w:t>
            </w:r>
            <w:r w:rsidR="006A31DA" w:rsidRPr="00E802CA">
              <w:rPr>
                <w:sz w:val="22"/>
                <w:szCs w:val="22"/>
              </w:rPr>
              <w:t>y</w:t>
            </w:r>
            <w:r w:rsidRPr="00E802CA">
              <w:rPr>
                <w:sz w:val="22"/>
                <w:szCs w:val="22"/>
              </w:rPr>
              <w:t xml:space="preserve"> w formie pytań </w:t>
            </w:r>
            <w:r w:rsidR="006A31DA" w:rsidRPr="00E802CA">
              <w:rPr>
                <w:sz w:val="22"/>
                <w:szCs w:val="22"/>
              </w:rPr>
              <w:t xml:space="preserve">testowych </w:t>
            </w:r>
            <w:r w:rsidRPr="00E802CA">
              <w:rPr>
                <w:sz w:val="22"/>
                <w:szCs w:val="22"/>
              </w:rPr>
              <w:t xml:space="preserve">– test jednokrotnego wyboru. 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1 –</w:t>
            </w:r>
            <w:r w:rsidR="00896BC2" w:rsidRPr="00E802CA">
              <w:rPr>
                <w:rFonts w:ascii="Times New Roman" w:hAnsi="Times New Roman" w:cs="Times New Roman"/>
                <w:sz w:val="22"/>
                <w:szCs w:val="22"/>
              </w:rPr>
              <w:t xml:space="preserve">ocena prezentacji, </w:t>
            </w:r>
            <w:r w:rsidR="006A31DA" w:rsidRPr="00E802CA">
              <w:rPr>
                <w:rFonts w:ascii="Times New Roman" w:hAnsi="Times New Roman" w:cs="Times New Roman"/>
                <w:sz w:val="22"/>
                <w:szCs w:val="22"/>
              </w:rPr>
              <w:t>ocena wystąpienia</w:t>
            </w:r>
          </w:p>
          <w:p w:rsidR="006A31DA" w:rsidRPr="00E802CA" w:rsidRDefault="006A31DA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2- ocena zadania projektowego,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K1</w:t>
            </w:r>
            <w:r w:rsidR="006A31DA" w:rsidRPr="00E802CA">
              <w:rPr>
                <w:sz w:val="22"/>
                <w:szCs w:val="22"/>
              </w:rPr>
              <w:t>-2</w:t>
            </w:r>
            <w:r w:rsidRPr="00E802CA">
              <w:rPr>
                <w:sz w:val="22"/>
                <w:szCs w:val="22"/>
              </w:rPr>
              <w:t xml:space="preserve"> – udział w dyskusji, </w:t>
            </w:r>
            <w:r w:rsidR="006A31DA" w:rsidRPr="00E802CA">
              <w:rPr>
                <w:sz w:val="22"/>
                <w:szCs w:val="22"/>
              </w:rPr>
              <w:t>odpowiedzi ustne</w:t>
            </w:r>
          </w:p>
          <w:p w:rsidR="0083437D" w:rsidRPr="00E802CA" w:rsidRDefault="0083437D" w:rsidP="0083437D"/>
          <w:p w:rsidR="00893CD3" w:rsidRPr="00E802CA" w:rsidRDefault="00BF20FE" w:rsidP="0083437D">
            <w:r w:rsidRPr="00E802CA">
              <w:rPr>
                <w:sz w:val="22"/>
                <w:szCs w:val="22"/>
                <w:u w:val="single"/>
              </w:rPr>
              <w:t>DOKUMENTOWANIE OSIĄGNIĘTYCH EFEKTÓW UCZENIA SIĘ</w:t>
            </w:r>
            <w:r w:rsidRPr="00E802CA">
              <w:rPr>
                <w:sz w:val="22"/>
                <w:szCs w:val="22"/>
              </w:rPr>
              <w:t xml:space="preserve"> </w:t>
            </w:r>
            <w:r w:rsidR="00893CD3" w:rsidRPr="00E802CA">
              <w:rPr>
                <w:sz w:val="22"/>
                <w:szCs w:val="22"/>
              </w:rPr>
              <w:t xml:space="preserve">w formie: prace końcowe: </w:t>
            </w:r>
            <w:r w:rsidR="004E2F7B">
              <w:rPr>
                <w:sz w:val="22"/>
                <w:szCs w:val="22"/>
              </w:rPr>
              <w:t>zaliczenie ćwiczeń (kolokwium), projekt, zaliczenie końcowe. A</w:t>
            </w:r>
            <w:r w:rsidR="00893CD3" w:rsidRPr="00E802CA">
              <w:rPr>
                <w:sz w:val="22"/>
                <w:szCs w:val="22"/>
              </w:rPr>
              <w:t>rchiwizowanie w formie papierowej lub cyfrowej.</w:t>
            </w:r>
          </w:p>
          <w:p w:rsidR="00893CD3" w:rsidRPr="00E802CA" w:rsidRDefault="00893CD3" w:rsidP="0083437D"/>
          <w:p w:rsidR="0083437D" w:rsidRPr="00E802CA" w:rsidRDefault="0083437D" w:rsidP="0083437D">
            <w:r w:rsidRPr="00E802CA">
              <w:rPr>
                <w:sz w:val="22"/>
                <w:szCs w:val="22"/>
              </w:rPr>
              <w:t>Szczegółowe kryteria przy ocenie zaliczenia i prac kontrolnych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E802CA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32739E" w:rsidRPr="00E802CA" w:rsidRDefault="0032739E" w:rsidP="00D2747A">
            <w:r w:rsidRPr="00E802CA">
              <w:rPr>
                <w:sz w:val="22"/>
                <w:szCs w:val="22"/>
              </w:rPr>
              <w:t>Elementy i wagi mające wpływ na ocenę końcową</w:t>
            </w:r>
          </w:p>
          <w:p w:rsidR="009C2572" w:rsidRPr="00E802CA" w:rsidRDefault="009C2572" w:rsidP="00D2747A"/>
          <w:p w:rsidR="009C2572" w:rsidRPr="00E802CA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E802CA" w:rsidRDefault="005869D2" w:rsidP="004C012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 Na ocenę końcową ma wpływ średnia ocena z ćwiczeń</w:t>
            </w:r>
            <w:r w:rsidR="006A31DA" w:rsidRPr="00E802CA">
              <w:rPr>
                <w:i/>
                <w:sz w:val="22"/>
                <w:szCs w:val="22"/>
              </w:rPr>
              <w:t xml:space="preserve"> (w tym ocena projektu, odpowiedzi ustne, ocena prezentacji)</w:t>
            </w:r>
            <w:r w:rsidRPr="00E802CA">
              <w:rPr>
                <w:i/>
                <w:sz w:val="22"/>
                <w:szCs w:val="22"/>
              </w:rPr>
              <w:t xml:space="preserve"> (50%) i ocena z egzaminu (50%). Warunki te są przedstawiane studentom i konsultowane z nimi na pierwszym wykładzie.</w:t>
            </w:r>
          </w:p>
        </w:tc>
      </w:tr>
      <w:tr w:rsidR="00E802CA" w:rsidRPr="00E802CA" w:rsidTr="00E73585">
        <w:trPr>
          <w:trHeight w:val="1119"/>
        </w:trPr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  <w:r w:rsidRPr="00E802CA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CD3047" w:rsidRPr="00E802CA" w:rsidRDefault="004B189D" w:rsidP="004B189D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Formy zajęć: </w:t>
            </w:r>
          </w:p>
          <w:p w:rsidR="00CD3047" w:rsidRPr="00E802CA" w:rsidRDefault="004E014A" w:rsidP="004B189D">
            <w:pPr>
              <w:rPr>
                <w:i/>
              </w:rPr>
            </w:pPr>
            <w:r w:rsidRPr="00E802CA">
              <w:rPr>
                <w:b/>
                <w:i/>
                <w:sz w:val="22"/>
                <w:szCs w:val="22"/>
              </w:rPr>
              <w:t>K</w:t>
            </w:r>
            <w:r w:rsidR="004B189D" w:rsidRPr="00E802CA">
              <w:rPr>
                <w:b/>
                <w:i/>
                <w:sz w:val="22"/>
                <w:szCs w:val="22"/>
              </w:rPr>
              <w:t>ontaktowe</w:t>
            </w:r>
          </w:p>
          <w:p w:rsidR="00CD3047" w:rsidRPr="00E802CA" w:rsidRDefault="0020619B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>wykład (9</w:t>
            </w:r>
            <w:r w:rsidR="004B189D" w:rsidRPr="00E802CA">
              <w:rPr>
                <w:i/>
                <w:sz w:val="22"/>
                <w:szCs w:val="22"/>
              </w:rPr>
              <w:t xml:space="preserve"> godz./0,</w:t>
            </w:r>
            <w:r w:rsidR="009D35C8">
              <w:rPr>
                <w:i/>
                <w:sz w:val="22"/>
                <w:szCs w:val="22"/>
              </w:rPr>
              <w:t>3</w:t>
            </w:r>
            <w:r w:rsidR="004B189D" w:rsidRPr="00E802CA">
              <w:rPr>
                <w:i/>
                <w:sz w:val="22"/>
                <w:szCs w:val="22"/>
              </w:rPr>
              <w:t xml:space="preserve">6 ECTS), </w:t>
            </w:r>
          </w:p>
          <w:p w:rsidR="00CD732E" w:rsidRPr="00E802CA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ćwiczenia (</w:t>
            </w:r>
            <w:r w:rsidR="0020619B">
              <w:rPr>
                <w:i/>
                <w:sz w:val="22"/>
                <w:szCs w:val="22"/>
              </w:rPr>
              <w:t>9</w:t>
            </w:r>
            <w:r w:rsidRPr="00E802CA">
              <w:rPr>
                <w:i/>
                <w:sz w:val="22"/>
                <w:szCs w:val="22"/>
              </w:rPr>
              <w:t xml:space="preserve"> godz./0,</w:t>
            </w:r>
            <w:r w:rsidR="009D35C8">
              <w:rPr>
                <w:i/>
                <w:sz w:val="22"/>
                <w:szCs w:val="22"/>
              </w:rPr>
              <w:t xml:space="preserve">36 </w:t>
            </w:r>
            <w:r w:rsidRPr="00E802CA">
              <w:rPr>
                <w:i/>
                <w:sz w:val="22"/>
                <w:szCs w:val="22"/>
              </w:rPr>
              <w:t>ECTS),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konsultacje</w:t>
            </w:r>
            <w:r w:rsidR="008D13BA" w:rsidRPr="00E802CA">
              <w:rPr>
                <w:i/>
                <w:sz w:val="22"/>
                <w:szCs w:val="22"/>
              </w:rPr>
              <w:t xml:space="preserve"> (</w:t>
            </w:r>
            <w:r w:rsidR="009D35C8">
              <w:rPr>
                <w:i/>
                <w:sz w:val="22"/>
                <w:szCs w:val="22"/>
              </w:rPr>
              <w:t>9</w:t>
            </w:r>
            <w:r w:rsidR="008D13BA" w:rsidRPr="00E802CA">
              <w:rPr>
                <w:i/>
                <w:sz w:val="22"/>
                <w:szCs w:val="22"/>
              </w:rPr>
              <w:t xml:space="preserve"> godz./</w:t>
            </w:r>
            <w:r w:rsidRPr="00E802CA">
              <w:rPr>
                <w:i/>
                <w:sz w:val="22"/>
                <w:szCs w:val="22"/>
              </w:rPr>
              <w:t>0,</w:t>
            </w:r>
            <w:r w:rsidR="009D35C8">
              <w:rPr>
                <w:i/>
                <w:sz w:val="22"/>
                <w:szCs w:val="22"/>
              </w:rPr>
              <w:t>36</w:t>
            </w:r>
            <w:r w:rsidRPr="00E802CA">
              <w:rPr>
                <w:i/>
                <w:sz w:val="22"/>
                <w:szCs w:val="22"/>
              </w:rPr>
              <w:t xml:space="preserve"> ECTS), </w:t>
            </w:r>
          </w:p>
          <w:p w:rsidR="002E4043" w:rsidRPr="00E802CA" w:rsidRDefault="009D35C8" w:rsidP="002E4043">
            <w:pPr>
              <w:ind w:left="120"/>
              <w:rPr>
                <w:i/>
              </w:rPr>
            </w:pPr>
            <w:r>
              <w:rPr>
                <w:i/>
                <w:sz w:val="22"/>
                <w:szCs w:val="22"/>
              </w:rPr>
              <w:t>Łącznie – 27 godz./1,08</w:t>
            </w:r>
            <w:r w:rsidR="002E4043" w:rsidRPr="00E802CA">
              <w:rPr>
                <w:i/>
                <w:sz w:val="22"/>
                <w:szCs w:val="22"/>
              </w:rPr>
              <w:t xml:space="preserve"> ECTS</w:t>
            </w:r>
          </w:p>
          <w:p w:rsidR="002E4043" w:rsidRPr="00E802CA" w:rsidRDefault="002E4043" w:rsidP="00CD3047">
            <w:pPr>
              <w:rPr>
                <w:b/>
                <w:i/>
              </w:rPr>
            </w:pPr>
          </w:p>
          <w:p w:rsidR="00CD3047" w:rsidRPr="00E802CA" w:rsidRDefault="004B189D" w:rsidP="00CD3047">
            <w:pPr>
              <w:rPr>
                <w:b/>
                <w:i/>
              </w:rPr>
            </w:pPr>
            <w:r w:rsidRPr="00E802CA">
              <w:rPr>
                <w:b/>
                <w:i/>
                <w:sz w:val="22"/>
                <w:szCs w:val="22"/>
              </w:rPr>
              <w:t>Niekontaktowe</w:t>
            </w:r>
          </w:p>
          <w:p w:rsidR="00CD3047" w:rsidRPr="00E802CA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przygotowanie do zajęć (</w:t>
            </w:r>
            <w:r w:rsidR="004E2F7B">
              <w:rPr>
                <w:i/>
                <w:sz w:val="22"/>
                <w:szCs w:val="22"/>
              </w:rPr>
              <w:t>1</w:t>
            </w:r>
            <w:r w:rsidRPr="00E802CA">
              <w:rPr>
                <w:i/>
                <w:sz w:val="22"/>
                <w:szCs w:val="22"/>
              </w:rPr>
              <w:t>5 godz./0,</w:t>
            </w:r>
            <w:r w:rsidR="00E73585">
              <w:rPr>
                <w:i/>
                <w:sz w:val="22"/>
                <w:szCs w:val="22"/>
              </w:rPr>
              <w:t>6</w:t>
            </w:r>
            <w:r w:rsidRPr="00E802CA">
              <w:rPr>
                <w:i/>
                <w:sz w:val="22"/>
                <w:szCs w:val="22"/>
              </w:rPr>
              <w:t xml:space="preserve"> ECTS)</w:t>
            </w:r>
            <w:r w:rsidR="00CD3047" w:rsidRPr="00E802CA">
              <w:rPr>
                <w:i/>
                <w:sz w:val="22"/>
                <w:szCs w:val="22"/>
              </w:rPr>
              <w:t>,</w:t>
            </w:r>
          </w:p>
          <w:p w:rsidR="00CD732E" w:rsidRPr="00E802CA" w:rsidRDefault="009D35C8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>przygotowanie projektu (15 godz./0,6</w:t>
            </w:r>
            <w:r w:rsidR="00CD732E" w:rsidRPr="00E802CA">
              <w:rPr>
                <w:i/>
                <w:sz w:val="22"/>
                <w:szCs w:val="22"/>
              </w:rPr>
              <w:t xml:space="preserve"> ECTS)</w:t>
            </w:r>
          </w:p>
          <w:p w:rsidR="00A25D78" w:rsidRPr="00E802CA" w:rsidRDefault="00CD3047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s</w:t>
            </w:r>
            <w:r w:rsidR="004B189D" w:rsidRPr="00E802CA">
              <w:rPr>
                <w:i/>
                <w:sz w:val="22"/>
                <w:szCs w:val="22"/>
              </w:rPr>
              <w:t xml:space="preserve">tudiowanie literatury </w:t>
            </w:r>
            <w:r w:rsidR="009D35C8">
              <w:rPr>
                <w:i/>
                <w:sz w:val="22"/>
                <w:szCs w:val="22"/>
              </w:rPr>
              <w:t>(18</w:t>
            </w:r>
            <w:r w:rsidR="00A25D78" w:rsidRPr="00E802CA">
              <w:rPr>
                <w:i/>
                <w:sz w:val="22"/>
                <w:szCs w:val="22"/>
              </w:rPr>
              <w:t xml:space="preserve"> godz./0,</w:t>
            </w:r>
            <w:r w:rsidR="009D35C8">
              <w:rPr>
                <w:i/>
                <w:sz w:val="22"/>
                <w:szCs w:val="22"/>
              </w:rPr>
              <w:t>7</w:t>
            </w:r>
            <w:r w:rsidR="00A25D78" w:rsidRPr="00E802CA">
              <w:rPr>
                <w:i/>
                <w:sz w:val="22"/>
                <w:szCs w:val="22"/>
              </w:rPr>
              <w:t>2 ECTS),</w:t>
            </w:r>
          </w:p>
          <w:p w:rsidR="002E4043" w:rsidRPr="00E802CA" w:rsidRDefault="002E4043" w:rsidP="004E2F7B">
            <w:pPr>
              <w:ind w:left="12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Łącznie</w:t>
            </w:r>
            <w:r w:rsidR="00CD732E" w:rsidRPr="00E802CA">
              <w:rPr>
                <w:i/>
                <w:sz w:val="22"/>
                <w:szCs w:val="22"/>
              </w:rPr>
              <w:t xml:space="preserve"> </w:t>
            </w:r>
            <w:r w:rsidR="009D35C8">
              <w:rPr>
                <w:i/>
                <w:sz w:val="22"/>
                <w:szCs w:val="22"/>
              </w:rPr>
              <w:t>48</w:t>
            </w:r>
            <w:r w:rsidRPr="00E802CA">
              <w:rPr>
                <w:i/>
                <w:sz w:val="22"/>
                <w:szCs w:val="22"/>
              </w:rPr>
              <w:t xml:space="preserve"> godz.</w:t>
            </w:r>
            <w:r w:rsidR="00CD732E" w:rsidRPr="00E802CA">
              <w:rPr>
                <w:i/>
                <w:sz w:val="22"/>
                <w:szCs w:val="22"/>
              </w:rPr>
              <w:t>/1</w:t>
            </w:r>
            <w:r w:rsidRPr="00E802CA">
              <w:rPr>
                <w:i/>
                <w:sz w:val="22"/>
                <w:szCs w:val="22"/>
              </w:rPr>
              <w:t>,</w:t>
            </w:r>
            <w:r w:rsidR="009D35C8">
              <w:rPr>
                <w:i/>
                <w:sz w:val="22"/>
                <w:szCs w:val="22"/>
              </w:rPr>
              <w:t>92</w:t>
            </w:r>
            <w:r w:rsidRPr="00E802CA">
              <w:rPr>
                <w:i/>
                <w:sz w:val="22"/>
                <w:szCs w:val="22"/>
              </w:rPr>
              <w:t xml:space="preserve"> ECTS</w:t>
            </w:r>
          </w:p>
        </w:tc>
      </w:tr>
      <w:tr w:rsidR="00E802CA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0F587A">
            <w:r w:rsidRPr="00E802CA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E802CA" w:rsidRDefault="00CD3047" w:rsidP="00CD3047">
            <w:r w:rsidRPr="00E802CA">
              <w:rPr>
                <w:i/>
                <w:sz w:val="22"/>
                <w:szCs w:val="22"/>
              </w:rPr>
              <w:t>(wyłącznie wymienione formy)</w:t>
            </w:r>
            <w:r w:rsidRPr="00E802CA">
              <w:rPr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E802CA" w:rsidRDefault="00980EBB" w:rsidP="00E7358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udział w wykładach – </w:t>
            </w:r>
            <w:r w:rsidR="00E802CA" w:rsidRPr="00E802CA">
              <w:rPr>
                <w:i/>
                <w:sz w:val="22"/>
                <w:szCs w:val="22"/>
              </w:rPr>
              <w:t>15</w:t>
            </w:r>
            <w:r w:rsidRPr="00E802CA">
              <w:rPr>
                <w:i/>
                <w:sz w:val="22"/>
                <w:szCs w:val="22"/>
              </w:rPr>
              <w:t xml:space="preserve"> godz</w:t>
            </w:r>
            <w:r w:rsidR="008D13BA" w:rsidRPr="00E802CA">
              <w:rPr>
                <w:i/>
                <w:sz w:val="22"/>
                <w:szCs w:val="22"/>
              </w:rPr>
              <w:t>.</w:t>
            </w:r>
            <w:r w:rsidRPr="00E802CA">
              <w:rPr>
                <w:i/>
                <w:sz w:val="22"/>
                <w:szCs w:val="22"/>
              </w:rPr>
              <w:t>; w ćwiczen</w:t>
            </w:r>
            <w:r w:rsidR="00F02E5D" w:rsidRPr="00E802CA">
              <w:rPr>
                <w:i/>
                <w:sz w:val="22"/>
                <w:szCs w:val="22"/>
              </w:rPr>
              <w:t xml:space="preserve">iach – </w:t>
            </w:r>
            <w:r w:rsidR="00E73585">
              <w:rPr>
                <w:i/>
                <w:sz w:val="22"/>
                <w:szCs w:val="22"/>
              </w:rPr>
              <w:t>5</w:t>
            </w:r>
            <w:r w:rsidR="00F02E5D" w:rsidRPr="00E802CA">
              <w:rPr>
                <w:i/>
                <w:sz w:val="22"/>
                <w:szCs w:val="22"/>
              </w:rPr>
              <w:t xml:space="preserve"> godz.; </w:t>
            </w:r>
            <w:r w:rsidR="00E802CA" w:rsidRPr="00E802CA">
              <w:rPr>
                <w:i/>
                <w:sz w:val="22"/>
                <w:szCs w:val="22"/>
              </w:rPr>
              <w:t xml:space="preserve">ćwiczeniach terenowych 10 godz. ; </w:t>
            </w:r>
            <w:r w:rsidR="00F02E5D" w:rsidRPr="00E802CA">
              <w:rPr>
                <w:i/>
                <w:sz w:val="22"/>
                <w:szCs w:val="22"/>
              </w:rPr>
              <w:t>konsultacjach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E73585">
              <w:rPr>
                <w:i/>
                <w:sz w:val="22"/>
                <w:szCs w:val="22"/>
              </w:rPr>
              <w:t>6</w:t>
            </w:r>
            <w:r w:rsidR="008D13BA" w:rsidRPr="00E802CA">
              <w:rPr>
                <w:i/>
                <w:sz w:val="22"/>
                <w:szCs w:val="22"/>
              </w:rPr>
              <w:t xml:space="preserve"> godz.;</w:t>
            </w:r>
            <w:r w:rsidR="00E73585">
              <w:rPr>
                <w:i/>
                <w:sz w:val="22"/>
                <w:szCs w:val="22"/>
              </w:rPr>
              <w:t xml:space="preserve">kolokwium – 2 godz.; </w:t>
            </w:r>
            <w:r w:rsidR="008D13BA" w:rsidRPr="00E802CA">
              <w:rPr>
                <w:i/>
                <w:sz w:val="22"/>
                <w:szCs w:val="22"/>
              </w:rPr>
              <w:t xml:space="preserve"> </w:t>
            </w:r>
            <w:r w:rsidR="00E73585">
              <w:rPr>
                <w:i/>
                <w:sz w:val="22"/>
                <w:szCs w:val="22"/>
              </w:rPr>
              <w:t>zaliczenie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E802CA" w:rsidRPr="00E802CA">
              <w:rPr>
                <w:i/>
                <w:sz w:val="22"/>
                <w:szCs w:val="22"/>
              </w:rPr>
              <w:t>2</w:t>
            </w:r>
            <w:r w:rsidR="008D13BA" w:rsidRPr="00E802CA">
              <w:rPr>
                <w:i/>
                <w:sz w:val="22"/>
                <w:szCs w:val="22"/>
              </w:rPr>
              <w:t xml:space="preserve"> godz.</w:t>
            </w:r>
          </w:p>
        </w:tc>
      </w:tr>
      <w:tr w:rsidR="00101F00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Odniesieni</w:t>
            </w:r>
            <w:r w:rsidR="0092197E" w:rsidRPr="00E802CA">
              <w:rPr>
                <w:sz w:val="22"/>
                <w:szCs w:val="22"/>
              </w:rPr>
              <w:t xml:space="preserve">e modułowych efektów uczenia się do </w:t>
            </w:r>
            <w:r w:rsidRPr="00E802CA">
              <w:rPr>
                <w:sz w:val="22"/>
                <w:szCs w:val="22"/>
              </w:rPr>
              <w:t>kierunkowych</w:t>
            </w:r>
            <w:r w:rsidR="0092197E" w:rsidRPr="00E802CA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Kod efektu modułowego – kod efektu kierunkowego</w:t>
            </w:r>
          </w:p>
          <w:p w:rsidR="000F587A" w:rsidRPr="00E802CA" w:rsidRDefault="000F587A" w:rsidP="004C0125">
            <w:pPr>
              <w:jc w:val="both"/>
              <w:rPr>
                <w:b/>
                <w:i/>
                <w:u w:val="single"/>
              </w:rPr>
            </w:pPr>
            <w:r w:rsidRPr="00E802CA">
              <w:rPr>
                <w:sz w:val="22"/>
                <w:szCs w:val="22"/>
              </w:rPr>
              <w:t>np. W1 – K_W03</w:t>
            </w:r>
            <w:r w:rsidR="008D13BA" w:rsidRPr="00E802CA">
              <w:rPr>
                <w:sz w:val="22"/>
                <w:szCs w:val="22"/>
              </w:rPr>
              <w:t xml:space="preserve"> 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W1 – </w:t>
            </w:r>
            <w:r>
              <w:rPr>
                <w:sz w:val="22"/>
                <w:szCs w:val="22"/>
              </w:rPr>
              <w:t>BZ1_W02</w:t>
            </w:r>
          </w:p>
          <w:p w:rsidR="009D35C8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W2 – </w:t>
            </w:r>
            <w:r>
              <w:rPr>
                <w:sz w:val="22"/>
                <w:szCs w:val="22"/>
              </w:rPr>
              <w:t>BZ1_W02</w:t>
            </w:r>
          </w:p>
          <w:p w:rsidR="009D35C8" w:rsidRPr="00E802CA" w:rsidRDefault="009D35C8" w:rsidP="009D35C8">
            <w:pPr>
              <w:jc w:val="both"/>
            </w:pPr>
            <w:r>
              <w:rPr>
                <w:sz w:val="22"/>
                <w:szCs w:val="22"/>
              </w:rPr>
              <w:t>W3</w:t>
            </w:r>
            <w:r w:rsidRPr="00E802CA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BZ1_W02</w:t>
            </w:r>
          </w:p>
          <w:p w:rsidR="009D35C8" w:rsidRPr="00E802CA" w:rsidRDefault="009D35C8" w:rsidP="009D35C8">
            <w:pPr>
              <w:jc w:val="both"/>
            </w:pP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>……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U1 – </w:t>
            </w:r>
            <w:r>
              <w:rPr>
                <w:sz w:val="22"/>
                <w:szCs w:val="22"/>
              </w:rPr>
              <w:t>BZ1_U03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U2 – </w:t>
            </w:r>
            <w:r>
              <w:rPr>
                <w:sz w:val="22"/>
                <w:szCs w:val="22"/>
              </w:rPr>
              <w:t>BZ1_U03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>…….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K1 – </w:t>
            </w:r>
            <w:r>
              <w:rPr>
                <w:sz w:val="22"/>
                <w:szCs w:val="22"/>
              </w:rPr>
              <w:t>BZ1_K01</w:t>
            </w:r>
          </w:p>
          <w:p w:rsidR="009D35C8" w:rsidRPr="00E802CA" w:rsidRDefault="009D35C8" w:rsidP="009D35C8">
            <w:pPr>
              <w:jc w:val="both"/>
            </w:pPr>
            <w:r w:rsidRPr="00E802CA">
              <w:rPr>
                <w:sz w:val="22"/>
                <w:szCs w:val="22"/>
              </w:rPr>
              <w:t xml:space="preserve">K2 – </w:t>
            </w:r>
            <w:r>
              <w:rPr>
                <w:sz w:val="22"/>
                <w:szCs w:val="22"/>
              </w:rPr>
              <w:t>BZ1_K01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>……..</w:t>
            </w:r>
          </w:p>
        </w:tc>
      </w:tr>
    </w:tbl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i/>
          <w:iCs/>
          <w:sz w:val="22"/>
          <w:szCs w:val="22"/>
        </w:rPr>
      </w:pPr>
    </w:p>
    <w:p w:rsidR="00023A99" w:rsidRPr="00E802CA" w:rsidRDefault="00023A99" w:rsidP="00023A99">
      <w:pPr>
        <w:rPr>
          <w:iCs/>
          <w:sz w:val="22"/>
          <w:szCs w:val="22"/>
        </w:rPr>
      </w:pPr>
    </w:p>
    <w:p w:rsidR="00F82B32" w:rsidRPr="00E802CA" w:rsidRDefault="00F82B32">
      <w:pPr>
        <w:rPr>
          <w:sz w:val="22"/>
          <w:szCs w:val="22"/>
        </w:rPr>
      </w:pPr>
    </w:p>
    <w:sectPr w:rsidR="00F82B32" w:rsidRPr="00E802CA" w:rsidSect="00992D17">
      <w:footerReference w:type="default" r:id="rId9"/>
      <w:headerReference w:type="first" r:id="rId10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6DC" w:rsidRDefault="00AB16DC" w:rsidP="008D17BD">
      <w:r>
        <w:separator/>
      </w:r>
    </w:p>
  </w:endnote>
  <w:endnote w:type="continuationSeparator" w:id="0">
    <w:p w:rsidR="00AB16DC" w:rsidRDefault="00AB16DC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2D17" w:rsidRDefault="001F2FEB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94A80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94A80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6DC" w:rsidRDefault="00AB16DC" w:rsidP="008D17BD">
      <w:r>
        <w:separator/>
      </w:r>
    </w:p>
  </w:footnote>
  <w:footnote w:type="continuationSeparator" w:id="0">
    <w:p w:rsidR="00AB16DC" w:rsidRDefault="00AB16DC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1883ADA"/>
    <w:multiLevelType w:val="hybridMultilevel"/>
    <w:tmpl w:val="110E9566"/>
    <w:lvl w:ilvl="0" w:tplc="DFFA1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9E3882"/>
    <w:multiLevelType w:val="hybridMultilevel"/>
    <w:tmpl w:val="B992CE7C"/>
    <w:lvl w:ilvl="0" w:tplc="E77C17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S0MDUzNzazsDBX0lEKTi0uzszPAykwrAUAwPTf/ywAAAA="/>
  </w:docVars>
  <w:rsids>
    <w:rsidRoot w:val="00023A99"/>
    <w:rsid w:val="000077C6"/>
    <w:rsid w:val="00023A99"/>
    <w:rsid w:val="00035EE6"/>
    <w:rsid w:val="0005376E"/>
    <w:rsid w:val="000D45C2"/>
    <w:rsid w:val="000F587A"/>
    <w:rsid w:val="00101F00"/>
    <w:rsid w:val="00120398"/>
    <w:rsid w:val="001F2FEB"/>
    <w:rsid w:val="0020619B"/>
    <w:rsid w:val="00206860"/>
    <w:rsid w:val="00207270"/>
    <w:rsid w:val="002835BD"/>
    <w:rsid w:val="00283678"/>
    <w:rsid w:val="002E4043"/>
    <w:rsid w:val="0032739E"/>
    <w:rsid w:val="003305C4"/>
    <w:rsid w:val="003853C3"/>
    <w:rsid w:val="00393817"/>
    <w:rsid w:val="003B32BF"/>
    <w:rsid w:val="00457679"/>
    <w:rsid w:val="004B189D"/>
    <w:rsid w:val="004E014A"/>
    <w:rsid w:val="004E2F7B"/>
    <w:rsid w:val="00500899"/>
    <w:rsid w:val="0057184E"/>
    <w:rsid w:val="005869D2"/>
    <w:rsid w:val="00592A99"/>
    <w:rsid w:val="0063487A"/>
    <w:rsid w:val="006742BC"/>
    <w:rsid w:val="006A31DA"/>
    <w:rsid w:val="006F3573"/>
    <w:rsid w:val="00760E43"/>
    <w:rsid w:val="00774AC4"/>
    <w:rsid w:val="0083437D"/>
    <w:rsid w:val="00850B52"/>
    <w:rsid w:val="0089357C"/>
    <w:rsid w:val="00893CD3"/>
    <w:rsid w:val="00896BC2"/>
    <w:rsid w:val="008B3311"/>
    <w:rsid w:val="008C0557"/>
    <w:rsid w:val="008D0B7E"/>
    <w:rsid w:val="008D13BA"/>
    <w:rsid w:val="008D17BD"/>
    <w:rsid w:val="0092197E"/>
    <w:rsid w:val="00980EBB"/>
    <w:rsid w:val="0098654A"/>
    <w:rsid w:val="00991350"/>
    <w:rsid w:val="00992D17"/>
    <w:rsid w:val="009C2572"/>
    <w:rsid w:val="009D35C8"/>
    <w:rsid w:val="009E49CA"/>
    <w:rsid w:val="00A25D78"/>
    <w:rsid w:val="00A27747"/>
    <w:rsid w:val="00A64513"/>
    <w:rsid w:val="00A6673A"/>
    <w:rsid w:val="00AA02DB"/>
    <w:rsid w:val="00AB0E1C"/>
    <w:rsid w:val="00AB16DC"/>
    <w:rsid w:val="00AD6F61"/>
    <w:rsid w:val="00B3024E"/>
    <w:rsid w:val="00B32323"/>
    <w:rsid w:val="00B400C0"/>
    <w:rsid w:val="00BA2E91"/>
    <w:rsid w:val="00BF20FE"/>
    <w:rsid w:val="00BF5620"/>
    <w:rsid w:val="00C93BB5"/>
    <w:rsid w:val="00CD3047"/>
    <w:rsid w:val="00CD423D"/>
    <w:rsid w:val="00CD732E"/>
    <w:rsid w:val="00D2747A"/>
    <w:rsid w:val="00D552F8"/>
    <w:rsid w:val="00D94A80"/>
    <w:rsid w:val="00DA69BE"/>
    <w:rsid w:val="00DC2364"/>
    <w:rsid w:val="00E16B66"/>
    <w:rsid w:val="00E54369"/>
    <w:rsid w:val="00E6680C"/>
    <w:rsid w:val="00E73585"/>
    <w:rsid w:val="00E802CA"/>
    <w:rsid w:val="00E832C8"/>
    <w:rsid w:val="00E84533"/>
    <w:rsid w:val="00E93CA9"/>
    <w:rsid w:val="00EC2949"/>
    <w:rsid w:val="00EC3848"/>
    <w:rsid w:val="00EE7227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81B262-925E-444D-9E7E-B61107BC0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EC2949"/>
  </w:style>
  <w:style w:type="character" w:styleId="Hipercze">
    <w:name w:val="Hyperlink"/>
    <w:basedOn w:val="Domylnaczcionkaakapitu"/>
    <w:uiPriority w:val="99"/>
    <w:semiHidden/>
    <w:unhideWhenUsed/>
    <w:rsid w:val="00EC2949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73C67-61B1-44F7-B2BD-1DC420992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ser</cp:lastModifiedBy>
  <cp:revision>3</cp:revision>
  <cp:lastPrinted>2021-07-01T08:34:00Z</cp:lastPrinted>
  <dcterms:created xsi:type="dcterms:W3CDTF">2023-10-11T09:29:00Z</dcterms:created>
  <dcterms:modified xsi:type="dcterms:W3CDTF">2023-10-1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71d060929dfc7fb8a39a56c09ba58231033e0dbd45c330421561c1666d14b4</vt:lpwstr>
  </property>
</Properties>
</file>